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45F46F5" w14:textId="5F47321F" w:rsidR="00E37839" w:rsidRDefault="00E37839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495AB0D1" w14:textId="77777777" w:rsidR="00094777" w:rsidRDefault="00094777" w:rsidP="00700881">
      <w:pPr>
        <w:spacing w:after="0" w:line="240" w:lineRule="auto"/>
        <w:jc w:val="center"/>
        <w:rPr>
          <w:b/>
          <w:sz w:val="32"/>
          <w:szCs w:val="32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06321E3E" w14:textId="77777777" w:rsidR="002413E5" w:rsidRPr="00034828" w:rsidRDefault="002413E5" w:rsidP="00034828">
      <w:pPr>
        <w:spacing w:after="0" w:line="240" w:lineRule="auto"/>
        <w:rPr>
          <w:b/>
          <w:sz w:val="24"/>
          <w:szCs w:val="24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33876522" w14:textId="59479D9B" w:rsidR="00700881" w:rsidRPr="00E37839" w:rsidRDefault="008D0B7F" w:rsidP="00E37839">
      <w:pPr>
        <w:spacing w:after="0" w:line="240" w:lineRule="auto"/>
        <w:jc w:val="center"/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  <w:r w:rsidRPr="00E37839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ENERGETIC KIDS</w:t>
      </w:r>
      <w:r w:rsidR="007A7181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20</w:t>
      </w:r>
      <w:r w:rsidR="00B22469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22</w:t>
      </w:r>
      <w:r w:rsidR="00700881" w:rsidRPr="00E37839">
        <w:rPr>
          <w:b/>
          <w:sz w:val="48"/>
          <w:szCs w:val="48"/>
          <w14:textOutline w14:w="10541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 xml:space="preserve"> TIMETABLE </w:t>
      </w:r>
    </w:p>
    <w:tbl>
      <w:tblPr>
        <w:tblStyle w:val="TableGrid"/>
        <w:tblpPr w:leftFromText="180" w:rightFromText="180" w:vertAnchor="text" w:horzAnchor="page" w:tblpXSpec="center" w:tblpY="322"/>
        <w:tblOverlap w:val="never"/>
        <w:tblW w:w="11307" w:type="dxa"/>
        <w:tblLayout w:type="fixed"/>
        <w:tblLook w:val="04A0" w:firstRow="1" w:lastRow="0" w:firstColumn="1" w:lastColumn="0" w:noHBand="0" w:noVBand="1"/>
      </w:tblPr>
      <w:tblGrid>
        <w:gridCol w:w="2093"/>
        <w:gridCol w:w="1984"/>
        <w:gridCol w:w="1843"/>
        <w:gridCol w:w="1701"/>
        <w:gridCol w:w="1843"/>
        <w:gridCol w:w="1843"/>
      </w:tblGrid>
      <w:tr w:rsidR="006024C0" w:rsidRPr="00867575" w14:paraId="50112798" w14:textId="2A100B56" w:rsidTr="006024C0">
        <w:tc>
          <w:tcPr>
            <w:tcW w:w="2093" w:type="dxa"/>
          </w:tcPr>
          <w:p w14:paraId="6C3F9374" w14:textId="77777777" w:rsidR="006024C0" w:rsidRPr="007A7181" w:rsidRDefault="006024C0" w:rsidP="005968E5">
            <w:pPr>
              <w:jc w:val="center"/>
              <w:rPr>
                <w:sz w:val="24"/>
                <w:szCs w:val="24"/>
              </w:rPr>
            </w:pPr>
            <w:r w:rsidRPr="007A7181">
              <w:rPr>
                <w:sz w:val="24"/>
                <w:szCs w:val="24"/>
              </w:rPr>
              <w:t>MONDAY</w:t>
            </w:r>
          </w:p>
        </w:tc>
        <w:tc>
          <w:tcPr>
            <w:tcW w:w="1984" w:type="dxa"/>
          </w:tcPr>
          <w:p w14:paraId="6467C590" w14:textId="77777777" w:rsidR="006024C0" w:rsidRDefault="006024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UESDAY </w:t>
            </w:r>
          </w:p>
          <w:p w14:paraId="5E08BBA1" w14:textId="5515A8F4" w:rsidR="006024C0" w:rsidRPr="007A7181" w:rsidRDefault="006024C0" w:rsidP="005968E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1012FE4F" w14:textId="4688C48B" w:rsidR="006024C0" w:rsidRPr="007A7181" w:rsidRDefault="006024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1701" w:type="dxa"/>
          </w:tcPr>
          <w:p w14:paraId="303CE899" w14:textId="04E18310" w:rsidR="006024C0" w:rsidRDefault="006024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</w:tc>
        <w:tc>
          <w:tcPr>
            <w:tcW w:w="1843" w:type="dxa"/>
          </w:tcPr>
          <w:p w14:paraId="41A09536" w14:textId="77777777" w:rsidR="006024C0" w:rsidRPr="007A7181" w:rsidRDefault="006024C0" w:rsidP="005968E5">
            <w:pPr>
              <w:jc w:val="center"/>
              <w:rPr>
                <w:sz w:val="24"/>
                <w:szCs w:val="24"/>
              </w:rPr>
            </w:pPr>
            <w:r w:rsidRPr="007A7181">
              <w:rPr>
                <w:sz w:val="24"/>
                <w:szCs w:val="24"/>
              </w:rPr>
              <w:t>FRIDAY</w:t>
            </w:r>
          </w:p>
        </w:tc>
        <w:tc>
          <w:tcPr>
            <w:tcW w:w="1843" w:type="dxa"/>
          </w:tcPr>
          <w:p w14:paraId="448FAE25" w14:textId="231CC098" w:rsidR="006024C0" w:rsidRPr="007A7181" w:rsidRDefault="006024C0" w:rsidP="005968E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</w:tr>
      <w:tr w:rsidR="006024C0" w:rsidRPr="00867575" w14:paraId="39CD83A7" w14:textId="13C90A4C" w:rsidTr="006024C0">
        <w:tc>
          <w:tcPr>
            <w:tcW w:w="2093" w:type="dxa"/>
            <w:shd w:val="clear" w:color="auto" w:fill="auto"/>
          </w:tcPr>
          <w:p w14:paraId="43A27A8A" w14:textId="77777777" w:rsidR="006024C0" w:rsidRPr="00A24397" w:rsidRDefault="006024C0" w:rsidP="00855162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.30-4.15</w:t>
            </w:r>
          </w:p>
          <w:p w14:paraId="04BD29A4" w14:textId="4B43DC25" w:rsidR="006024C0" w:rsidRPr="00A24397" w:rsidRDefault="006024C0" w:rsidP="00855162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Junior Hip Hop</w:t>
            </w:r>
          </w:p>
        </w:tc>
        <w:tc>
          <w:tcPr>
            <w:tcW w:w="1984" w:type="dxa"/>
            <w:shd w:val="clear" w:color="auto" w:fill="auto"/>
          </w:tcPr>
          <w:p w14:paraId="52555D24" w14:textId="405083FB" w:rsidR="006024C0" w:rsidRPr="00A24397" w:rsidRDefault="006024C0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-4.</w:t>
            </w:r>
            <w:r w:rsidR="00B22469">
              <w:rPr>
                <w:sz w:val="24"/>
                <w:szCs w:val="24"/>
              </w:rPr>
              <w:t>15</w:t>
            </w:r>
          </w:p>
          <w:p w14:paraId="67F32B01" w14:textId="61CDD3DA" w:rsidR="006024C0" w:rsidRDefault="00B22469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</w:t>
            </w:r>
            <w:r w:rsidR="006024C0">
              <w:rPr>
                <w:sz w:val="24"/>
                <w:szCs w:val="24"/>
              </w:rPr>
              <w:t xml:space="preserve"> Acrodance</w:t>
            </w:r>
          </w:p>
        </w:tc>
        <w:tc>
          <w:tcPr>
            <w:tcW w:w="1843" w:type="dxa"/>
            <w:shd w:val="clear" w:color="auto" w:fill="auto"/>
          </w:tcPr>
          <w:p w14:paraId="7869611A" w14:textId="77777777" w:rsidR="006024C0" w:rsidRPr="00A24397" w:rsidRDefault="006024C0" w:rsidP="00855162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.30-</w:t>
            </w:r>
            <w:r>
              <w:rPr>
                <w:sz w:val="24"/>
                <w:szCs w:val="24"/>
              </w:rPr>
              <w:t>4.15</w:t>
            </w:r>
          </w:p>
          <w:p w14:paraId="17E0AF66" w14:textId="65248BFA" w:rsidR="006024C0" w:rsidRPr="00A24397" w:rsidRDefault="006024C0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mediate </w:t>
            </w:r>
            <w:r w:rsidR="001F63B5">
              <w:rPr>
                <w:sz w:val="24"/>
                <w:szCs w:val="24"/>
              </w:rPr>
              <w:t>Jazz</w:t>
            </w:r>
          </w:p>
        </w:tc>
        <w:tc>
          <w:tcPr>
            <w:tcW w:w="1701" w:type="dxa"/>
          </w:tcPr>
          <w:p w14:paraId="141506AE" w14:textId="2AD9D535" w:rsidR="006024C0" w:rsidRPr="00A24397" w:rsidRDefault="005A49DB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5 – 4.30</w:t>
            </w:r>
          </w:p>
          <w:p w14:paraId="21B5A51D" w14:textId="2E628E6E" w:rsidR="006024C0" w:rsidRDefault="006024C0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unior </w:t>
            </w:r>
            <w:r w:rsidR="003D4D93">
              <w:rPr>
                <w:sz w:val="24"/>
                <w:szCs w:val="24"/>
              </w:rPr>
              <w:t>Ballet</w:t>
            </w:r>
          </w:p>
        </w:tc>
        <w:tc>
          <w:tcPr>
            <w:tcW w:w="1843" w:type="dxa"/>
            <w:shd w:val="clear" w:color="auto" w:fill="auto"/>
          </w:tcPr>
          <w:p w14:paraId="55C6F767" w14:textId="77777777" w:rsidR="006024C0" w:rsidRDefault="006024C0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30-4.15</w:t>
            </w:r>
          </w:p>
          <w:p w14:paraId="0BF60D1C" w14:textId="77777777" w:rsidR="006024C0" w:rsidRDefault="006024C0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 Jazz</w:t>
            </w:r>
            <w:r w:rsidR="00A22FED">
              <w:rPr>
                <w:sz w:val="24"/>
                <w:szCs w:val="24"/>
              </w:rPr>
              <w:t xml:space="preserve"> 6-11 years</w:t>
            </w:r>
          </w:p>
          <w:p w14:paraId="508C00D5" w14:textId="49A9A399" w:rsidR="00537188" w:rsidRDefault="00537188" w:rsidP="008551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E57854C" w14:textId="46AF427F" w:rsidR="006024C0" w:rsidRPr="00A24397" w:rsidRDefault="00CE680F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0 – 9.00</w:t>
            </w:r>
          </w:p>
          <w:p w14:paraId="229CD436" w14:textId="235AAD53" w:rsidR="006024C0" w:rsidRDefault="00CE680F" w:rsidP="00855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Classical</w:t>
            </w:r>
          </w:p>
        </w:tc>
      </w:tr>
      <w:tr w:rsidR="00CE680F" w:rsidRPr="00867575" w14:paraId="1B58BC74" w14:textId="32E17282" w:rsidTr="006024C0">
        <w:tc>
          <w:tcPr>
            <w:tcW w:w="2093" w:type="dxa"/>
            <w:shd w:val="clear" w:color="auto" w:fill="auto"/>
          </w:tcPr>
          <w:p w14:paraId="01C88536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4.15-5.00</w:t>
            </w:r>
          </w:p>
          <w:p w14:paraId="38A35FC4" w14:textId="04AB1B59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Intermediate Hip Hop</w:t>
            </w:r>
          </w:p>
        </w:tc>
        <w:tc>
          <w:tcPr>
            <w:tcW w:w="1984" w:type="dxa"/>
            <w:shd w:val="clear" w:color="auto" w:fill="auto"/>
          </w:tcPr>
          <w:p w14:paraId="204E2D33" w14:textId="32967D9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5 – 5.00</w:t>
            </w:r>
          </w:p>
          <w:p w14:paraId="56BC0215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ice</w:t>
            </w:r>
          </w:p>
          <w:p w14:paraId="33E7C7CF" w14:textId="4CAE533C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rodance</w:t>
            </w:r>
          </w:p>
        </w:tc>
        <w:tc>
          <w:tcPr>
            <w:tcW w:w="1843" w:type="dxa"/>
            <w:shd w:val="clear" w:color="auto" w:fill="auto"/>
          </w:tcPr>
          <w:p w14:paraId="39CCD9CC" w14:textId="448FACE9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5-5.00</w:t>
            </w:r>
          </w:p>
          <w:p w14:paraId="02CC2A19" w14:textId="56E93C7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Tap</w:t>
            </w:r>
          </w:p>
          <w:p w14:paraId="51B73911" w14:textId="4656C65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2F754F8A" w14:textId="77777777" w:rsidR="00FE62EA" w:rsidRDefault="005A49DB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0 – 5.</w:t>
            </w:r>
            <w:r w:rsidR="00FE62EA">
              <w:rPr>
                <w:sz w:val="24"/>
                <w:szCs w:val="24"/>
              </w:rPr>
              <w:t>30</w:t>
            </w:r>
          </w:p>
          <w:p w14:paraId="7DFD14FC" w14:textId="25B1C23C" w:rsidR="00CE680F" w:rsidRDefault="00FE62EA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</w:t>
            </w:r>
          </w:p>
          <w:p w14:paraId="327639CD" w14:textId="06DBFA9F" w:rsidR="00FE62EA" w:rsidRPr="00A24397" w:rsidRDefault="00FE62EA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let</w:t>
            </w:r>
          </w:p>
        </w:tc>
        <w:tc>
          <w:tcPr>
            <w:tcW w:w="1843" w:type="dxa"/>
            <w:shd w:val="clear" w:color="auto" w:fill="auto"/>
          </w:tcPr>
          <w:p w14:paraId="3AAC4860" w14:textId="77777777" w:rsidR="00CE680F" w:rsidRDefault="00A22FED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5 – 5.00</w:t>
            </w:r>
          </w:p>
          <w:p w14:paraId="53C5F90F" w14:textId="77777777" w:rsidR="00A22FED" w:rsidRDefault="00A22FED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 Jazz</w:t>
            </w:r>
          </w:p>
          <w:p w14:paraId="18461D41" w14:textId="77777777" w:rsidR="00A22FED" w:rsidRDefault="00A22FED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 &amp; over</w:t>
            </w:r>
          </w:p>
          <w:p w14:paraId="032878AF" w14:textId="3E1DCCC9" w:rsidR="00A22FED" w:rsidRPr="00A24397" w:rsidRDefault="00A22FED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A2996B1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00-9.45</w:t>
            </w:r>
          </w:p>
          <w:p w14:paraId="58870241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Tiny Tots Dance</w:t>
            </w:r>
          </w:p>
          <w:p w14:paraId="0DF2AF1C" w14:textId="4E6E5E6A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3-4 Years</w:t>
            </w:r>
          </w:p>
        </w:tc>
      </w:tr>
      <w:tr w:rsidR="00CE680F" w:rsidRPr="00867575" w14:paraId="5BC60C99" w14:textId="49B483BE" w:rsidTr="006024C0">
        <w:tc>
          <w:tcPr>
            <w:tcW w:w="2093" w:type="dxa"/>
            <w:shd w:val="clear" w:color="auto" w:fill="auto"/>
          </w:tcPr>
          <w:p w14:paraId="731347CD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5.00-5.45</w:t>
            </w:r>
          </w:p>
          <w:p w14:paraId="7822E25B" w14:textId="45B6825D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Senior Hip Hop</w:t>
            </w:r>
          </w:p>
        </w:tc>
        <w:tc>
          <w:tcPr>
            <w:tcW w:w="1984" w:type="dxa"/>
            <w:shd w:val="clear" w:color="auto" w:fill="auto"/>
          </w:tcPr>
          <w:p w14:paraId="545EF10F" w14:textId="4F100DA9" w:rsidR="00CE680F" w:rsidRPr="00CF6180" w:rsidRDefault="00CE680F" w:rsidP="00CE680F">
            <w:pPr>
              <w:jc w:val="center"/>
            </w:pPr>
            <w:r w:rsidRPr="00CF6180">
              <w:t>5.00 – 5.30</w:t>
            </w:r>
          </w:p>
          <w:p w14:paraId="170329D1" w14:textId="6966907C" w:rsidR="00CE680F" w:rsidRPr="00CF6180" w:rsidRDefault="00CE680F" w:rsidP="00CE680F">
            <w:pPr>
              <w:jc w:val="center"/>
            </w:pPr>
            <w:r w:rsidRPr="00CF6180">
              <w:t>Stretching/Strength</w:t>
            </w:r>
          </w:p>
        </w:tc>
        <w:tc>
          <w:tcPr>
            <w:tcW w:w="1843" w:type="dxa"/>
            <w:shd w:val="clear" w:color="auto" w:fill="auto"/>
          </w:tcPr>
          <w:p w14:paraId="7545E194" w14:textId="726DF223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- 5.45</w:t>
            </w:r>
          </w:p>
          <w:p w14:paraId="04809617" w14:textId="15BD441A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mediate Performance </w:t>
            </w:r>
          </w:p>
        </w:tc>
        <w:tc>
          <w:tcPr>
            <w:tcW w:w="1701" w:type="dxa"/>
          </w:tcPr>
          <w:p w14:paraId="1CC4BAC6" w14:textId="7C3F661A" w:rsidR="00CE680F" w:rsidRDefault="005A49DB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  <w:r w:rsidR="00FE62EA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 xml:space="preserve"> </w:t>
            </w:r>
            <w:r w:rsidR="00FA7B7D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FA7B7D">
              <w:rPr>
                <w:sz w:val="24"/>
                <w:szCs w:val="24"/>
              </w:rPr>
              <w:t>6.15</w:t>
            </w:r>
          </w:p>
          <w:p w14:paraId="5C6A1D4C" w14:textId="23D82112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ntermediate </w:t>
            </w:r>
            <w:r w:rsidR="00FE62EA">
              <w:rPr>
                <w:sz w:val="24"/>
                <w:szCs w:val="24"/>
              </w:rPr>
              <w:t>Contemporary</w:t>
            </w:r>
          </w:p>
        </w:tc>
        <w:tc>
          <w:tcPr>
            <w:tcW w:w="1843" w:type="dxa"/>
            <w:shd w:val="clear" w:color="auto" w:fill="auto"/>
          </w:tcPr>
          <w:p w14:paraId="5D3A9723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</w:p>
          <w:p w14:paraId="5B67C7E8" w14:textId="681087E7" w:rsidR="00866344" w:rsidRPr="00A24397" w:rsidRDefault="00866344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6BB6B409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45-10.45</w:t>
            </w:r>
          </w:p>
          <w:p w14:paraId="5B25A618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Junior Dance</w:t>
            </w:r>
          </w:p>
          <w:p w14:paraId="2D2EF0FB" w14:textId="4E61C50E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5-6 Years</w:t>
            </w:r>
          </w:p>
        </w:tc>
      </w:tr>
      <w:tr w:rsidR="00CE680F" w:rsidRPr="00867575" w14:paraId="43DD79D7" w14:textId="3545382E" w:rsidTr="006024C0">
        <w:tc>
          <w:tcPr>
            <w:tcW w:w="2093" w:type="dxa"/>
            <w:shd w:val="clear" w:color="auto" w:fill="auto"/>
          </w:tcPr>
          <w:p w14:paraId="669CDB8D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6.00-6.45</w:t>
            </w:r>
          </w:p>
          <w:p w14:paraId="2A9FAF61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Beginner Adult Tap</w:t>
            </w:r>
          </w:p>
          <w:p w14:paraId="23DF711C" w14:textId="05B407D3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0BAFFFD3" w14:textId="5806C51A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30 – 6.30</w:t>
            </w:r>
          </w:p>
          <w:p w14:paraId="65EF3043" w14:textId="4163FA23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 Acrodance</w:t>
            </w:r>
          </w:p>
        </w:tc>
        <w:tc>
          <w:tcPr>
            <w:tcW w:w="1843" w:type="dxa"/>
            <w:shd w:val="clear" w:color="auto" w:fill="auto"/>
          </w:tcPr>
          <w:p w14:paraId="577594A3" w14:textId="7E341349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45 – 6.30</w:t>
            </w:r>
          </w:p>
          <w:p w14:paraId="152ACA4F" w14:textId="131B8B5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Senior Jazz</w:t>
            </w:r>
          </w:p>
          <w:p w14:paraId="78798CF0" w14:textId="1CE71F1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1A8A5F81" w14:textId="5B53B718" w:rsidR="00CE680F" w:rsidRDefault="00FA7B7D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15 – 7.15</w:t>
            </w:r>
          </w:p>
          <w:p w14:paraId="18C1D846" w14:textId="3C43951E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Senior Ballet</w:t>
            </w:r>
          </w:p>
        </w:tc>
        <w:tc>
          <w:tcPr>
            <w:tcW w:w="1843" w:type="dxa"/>
            <w:shd w:val="clear" w:color="auto" w:fill="auto"/>
          </w:tcPr>
          <w:p w14:paraId="1AFED67E" w14:textId="706CD12A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59F02197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-11.45</w:t>
            </w:r>
          </w:p>
          <w:p w14:paraId="6C45828F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vanced Junior</w:t>
            </w:r>
          </w:p>
          <w:p w14:paraId="3B89132E" w14:textId="055DD845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 xml:space="preserve">Jazz &amp; Tap </w:t>
            </w:r>
          </w:p>
        </w:tc>
      </w:tr>
      <w:tr w:rsidR="00CE680F" w:rsidRPr="00867575" w14:paraId="7B5D5301" w14:textId="3745BB3B" w:rsidTr="006024C0">
        <w:tc>
          <w:tcPr>
            <w:tcW w:w="2093" w:type="dxa"/>
            <w:shd w:val="clear" w:color="auto" w:fill="auto"/>
          </w:tcPr>
          <w:p w14:paraId="4B17D914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6.45-7.45</w:t>
            </w:r>
          </w:p>
          <w:p w14:paraId="0CF5F428" w14:textId="6CEFC0FC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ult Jazz</w:t>
            </w:r>
          </w:p>
        </w:tc>
        <w:tc>
          <w:tcPr>
            <w:tcW w:w="1984" w:type="dxa"/>
            <w:shd w:val="clear" w:color="auto" w:fill="auto"/>
          </w:tcPr>
          <w:p w14:paraId="0864F803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0 – 7.00</w:t>
            </w:r>
          </w:p>
          <w:p w14:paraId="069E0FBA" w14:textId="46E53871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mble Class</w:t>
            </w:r>
          </w:p>
        </w:tc>
        <w:tc>
          <w:tcPr>
            <w:tcW w:w="1843" w:type="dxa"/>
            <w:shd w:val="clear" w:color="auto" w:fill="auto"/>
          </w:tcPr>
          <w:p w14:paraId="54D41EC2" w14:textId="24B3E3CA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30 – 7.15</w:t>
            </w:r>
          </w:p>
          <w:p w14:paraId="68ACE7BE" w14:textId="3161426B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 Senior Tap</w:t>
            </w:r>
          </w:p>
          <w:p w14:paraId="31EBC6A5" w14:textId="5CA41D04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469D91FF" w14:textId="3268042B" w:rsidR="00CE680F" w:rsidRDefault="00FA7B7D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5 – 8.00</w:t>
            </w:r>
          </w:p>
          <w:p w14:paraId="1CD8EABE" w14:textId="25F6AC65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Contemporary</w:t>
            </w:r>
          </w:p>
        </w:tc>
        <w:tc>
          <w:tcPr>
            <w:tcW w:w="1843" w:type="dxa"/>
            <w:shd w:val="clear" w:color="auto" w:fill="auto"/>
          </w:tcPr>
          <w:p w14:paraId="6D8EAC70" w14:textId="49E7D520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5F6DEBDA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45-12.30</w:t>
            </w:r>
          </w:p>
          <w:p w14:paraId="092C9749" w14:textId="16FDEF5A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nior Performance</w:t>
            </w:r>
          </w:p>
        </w:tc>
      </w:tr>
      <w:tr w:rsidR="00CE680F" w:rsidRPr="00867575" w14:paraId="13FDD009" w14:textId="372F74A3" w:rsidTr="00D6534D">
        <w:tc>
          <w:tcPr>
            <w:tcW w:w="2093" w:type="dxa"/>
            <w:shd w:val="clear" w:color="auto" w:fill="auto"/>
          </w:tcPr>
          <w:p w14:paraId="4C036BAB" w14:textId="4620C10D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7.45-8.30</w:t>
            </w:r>
          </w:p>
          <w:p w14:paraId="126AEC57" w14:textId="3A466CF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 w:rsidRPr="00A24397">
              <w:rPr>
                <w:sz w:val="24"/>
                <w:szCs w:val="24"/>
              </w:rPr>
              <w:t>Adult Tap</w:t>
            </w:r>
          </w:p>
        </w:tc>
        <w:tc>
          <w:tcPr>
            <w:tcW w:w="1984" w:type="dxa"/>
            <w:shd w:val="clear" w:color="auto" w:fill="FFFFFF" w:themeFill="background1"/>
          </w:tcPr>
          <w:p w14:paraId="2D95A584" w14:textId="2FD64FDC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00 – </w:t>
            </w:r>
            <w:r w:rsidR="00292FE4">
              <w:rPr>
                <w:sz w:val="24"/>
                <w:szCs w:val="24"/>
              </w:rPr>
              <w:t>8.</w:t>
            </w:r>
            <w:r>
              <w:rPr>
                <w:sz w:val="24"/>
                <w:szCs w:val="24"/>
              </w:rPr>
              <w:t>00</w:t>
            </w:r>
          </w:p>
          <w:p w14:paraId="2AF98AFE" w14:textId="0272CF7E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Acrodance</w:t>
            </w:r>
          </w:p>
        </w:tc>
        <w:tc>
          <w:tcPr>
            <w:tcW w:w="1843" w:type="dxa"/>
            <w:shd w:val="clear" w:color="auto" w:fill="FFFFFF" w:themeFill="background1"/>
          </w:tcPr>
          <w:p w14:paraId="39E15D2D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15 – 8.00</w:t>
            </w:r>
          </w:p>
          <w:p w14:paraId="4255ED64" w14:textId="390ED5B1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Jazz</w:t>
            </w:r>
          </w:p>
        </w:tc>
        <w:tc>
          <w:tcPr>
            <w:tcW w:w="1701" w:type="dxa"/>
          </w:tcPr>
          <w:p w14:paraId="7943D86C" w14:textId="600A5EF5" w:rsidR="00CE680F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7032E178" w14:textId="19A1311F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2FC6B26F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30-1.15</w:t>
            </w:r>
          </w:p>
          <w:p w14:paraId="329A5D91" w14:textId="7C158CB1" w:rsidR="00CE680F" w:rsidRPr="00A24397" w:rsidRDefault="00CE680F" w:rsidP="00292FE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ice Jazz</w:t>
            </w:r>
          </w:p>
        </w:tc>
      </w:tr>
      <w:tr w:rsidR="00CE680F" w:rsidRPr="00867575" w14:paraId="3FD0CB1C" w14:textId="09B5DE61" w:rsidTr="00D6534D">
        <w:tc>
          <w:tcPr>
            <w:tcW w:w="2093" w:type="dxa"/>
            <w:shd w:val="clear" w:color="auto" w:fill="auto"/>
          </w:tcPr>
          <w:p w14:paraId="0FD01FCF" w14:textId="08C3019A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053A37FE" w14:textId="3F28FE9F" w:rsidR="00CE680F" w:rsidRDefault="00292FE4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0 – 8.45</w:t>
            </w:r>
          </w:p>
          <w:p w14:paraId="3E60FEE6" w14:textId="430565A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Tap</w:t>
            </w:r>
          </w:p>
        </w:tc>
        <w:tc>
          <w:tcPr>
            <w:tcW w:w="1843" w:type="dxa"/>
            <w:shd w:val="clear" w:color="auto" w:fill="FFFFFF" w:themeFill="background1"/>
          </w:tcPr>
          <w:p w14:paraId="6FF29AAE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0 – 8.45</w:t>
            </w:r>
          </w:p>
          <w:p w14:paraId="16AFAA02" w14:textId="7708D293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Performance</w:t>
            </w:r>
          </w:p>
        </w:tc>
        <w:tc>
          <w:tcPr>
            <w:tcW w:w="1701" w:type="dxa"/>
          </w:tcPr>
          <w:p w14:paraId="400C32D0" w14:textId="1D1F609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7BBB3D4A" w14:textId="7C9F4546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71D5B430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5-2.00</w:t>
            </w:r>
          </w:p>
          <w:p w14:paraId="2E6E7C51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ice Tap</w:t>
            </w:r>
          </w:p>
          <w:p w14:paraId="2120E8B6" w14:textId="61C35949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</w:tr>
      <w:tr w:rsidR="00CE680F" w:rsidRPr="00867575" w14:paraId="5F9806F1" w14:textId="259EB166" w:rsidTr="006024C0">
        <w:tc>
          <w:tcPr>
            <w:tcW w:w="2093" w:type="dxa"/>
            <w:shd w:val="clear" w:color="auto" w:fill="auto"/>
          </w:tcPr>
          <w:p w14:paraId="0866C8D8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</w:tcPr>
          <w:p w14:paraId="6A33AACF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5B2CA4B5" w14:textId="243B5A01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14:paraId="5AB7A7F7" w14:textId="77777777" w:rsidR="00CE680F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52B3A45E" w14:textId="77777777" w:rsidR="00CE680F" w:rsidRPr="00A24397" w:rsidRDefault="00CE680F" w:rsidP="00CE680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14:paraId="3CEECD29" w14:textId="4720BCF0" w:rsidR="00CE680F" w:rsidRDefault="00CE680F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0-</w:t>
            </w:r>
            <w:r w:rsidR="00292FE4">
              <w:rPr>
                <w:sz w:val="24"/>
                <w:szCs w:val="24"/>
              </w:rPr>
              <w:t>2.45</w:t>
            </w:r>
          </w:p>
          <w:p w14:paraId="5408549E" w14:textId="170EE3B7" w:rsidR="00CE680F" w:rsidRPr="00A24397" w:rsidRDefault="00292FE4" w:rsidP="00CE680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ee</w:t>
            </w:r>
          </w:p>
        </w:tc>
      </w:tr>
    </w:tbl>
    <w:p w14:paraId="09283663" w14:textId="307C4A7A" w:rsidR="001B1A1C" w:rsidRDefault="00700881" w:rsidP="008D0B7F">
      <w:pPr>
        <w:spacing w:after="0" w:line="240" w:lineRule="auto"/>
        <w:jc w:val="center"/>
        <w:rPr>
          <w:sz w:val="24"/>
          <w:szCs w:val="24"/>
        </w:rPr>
      </w:pPr>
      <w:r w:rsidRPr="00700881">
        <w:rPr>
          <w:sz w:val="24"/>
          <w:szCs w:val="24"/>
        </w:rPr>
        <w:t xml:space="preserve"> (Timetable could change slightly, dependent on number of enrolments)</w:t>
      </w:r>
    </w:p>
    <w:p w14:paraId="2B4202E3" w14:textId="1E758CC4" w:rsidR="009C79BC" w:rsidRPr="009C79BC" w:rsidRDefault="009C79BC" w:rsidP="009C79BC">
      <w:pPr>
        <w:rPr>
          <w:sz w:val="24"/>
          <w:szCs w:val="24"/>
        </w:rPr>
      </w:pPr>
    </w:p>
    <w:p w14:paraId="1EA60DED" w14:textId="637104F4" w:rsidR="009C79BC" w:rsidRPr="009C79BC" w:rsidRDefault="009C79BC" w:rsidP="009C79BC">
      <w:pPr>
        <w:rPr>
          <w:sz w:val="24"/>
          <w:szCs w:val="24"/>
        </w:rPr>
      </w:pPr>
    </w:p>
    <w:p w14:paraId="01D7E5E7" w14:textId="529B798D" w:rsidR="009C79BC" w:rsidRPr="009C79BC" w:rsidRDefault="009C79BC" w:rsidP="009C79BC">
      <w:pPr>
        <w:rPr>
          <w:sz w:val="24"/>
          <w:szCs w:val="24"/>
        </w:rPr>
      </w:pPr>
    </w:p>
    <w:p w14:paraId="3192FDA1" w14:textId="6F18C714" w:rsidR="009C79BC" w:rsidRPr="009C79BC" w:rsidRDefault="009C79BC" w:rsidP="009C79BC">
      <w:pPr>
        <w:rPr>
          <w:sz w:val="24"/>
          <w:szCs w:val="24"/>
        </w:rPr>
      </w:pPr>
    </w:p>
    <w:p w14:paraId="249A2FF2" w14:textId="4A2E1D1F" w:rsidR="009C79BC" w:rsidRPr="009C79BC" w:rsidRDefault="009C79BC" w:rsidP="009C79BC">
      <w:pPr>
        <w:rPr>
          <w:sz w:val="24"/>
          <w:szCs w:val="24"/>
        </w:rPr>
      </w:pPr>
    </w:p>
    <w:p w14:paraId="66200FAB" w14:textId="7705F20D" w:rsidR="009C79BC" w:rsidRPr="009C79BC" w:rsidRDefault="009C79BC" w:rsidP="009C79BC">
      <w:pPr>
        <w:rPr>
          <w:sz w:val="24"/>
          <w:szCs w:val="24"/>
        </w:rPr>
      </w:pPr>
    </w:p>
    <w:p w14:paraId="3A23E23F" w14:textId="0DAB58BE" w:rsidR="009C79BC" w:rsidRPr="009C79BC" w:rsidRDefault="009C79BC" w:rsidP="009C79BC">
      <w:pPr>
        <w:rPr>
          <w:sz w:val="24"/>
          <w:szCs w:val="24"/>
        </w:rPr>
      </w:pPr>
    </w:p>
    <w:p w14:paraId="017819F0" w14:textId="7787C667" w:rsidR="009C79BC" w:rsidRPr="009C79BC" w:rsidRDefault="009C79BC" w:rsidP="009C79BC">
      <w:pPr>
        <w:rPr>
          <w:sz w:val="24"/>
          <w:szCs w:val="24"/>
        </w:rPr>
      </w:pPr>
    </w:p>
    <w:p w14:paraId="2ED362CB" w14:textId="7E81D10C" w:rsidR="009C79BC" w:rsidRPr="009C79BC" w:rsidRDefault="009C79BC" w:rsidP="009C79BC">
      <w:pPr>
        <w:rPr>
          <w:sz w:val="24"/>
          <w:szCs w:val="24"/>
        </w:rPr>
      </w:pPr>
    </w:p>
    <w:p w14:paraId="553DA841" w14:textId="396C98DC" w:rsidR="009C79BC" w:rsidRPr="009C79BC" w:rsidRDefault="009C79BC" w:rsidP="009C79BC">
      <w:pPr>
        <w:rPr>
          <w:sz w:val="24"/>
          <w:szCs w:val="24"/>
        </w:rPr>
      </w:pPr>
    </w:p>
    <w:p w14:paraId="16310232" w14:textId="712DFC92" w:rsidR="009C79BC" w:rsidRPr="009C79BC" w:rsidRDefault="009C79BC" w:rsidP="009C79BC">
      <w:pPr>
        <w:rPr>
          <w:sz w:val="24"/>
          <w:szCs w:val="24"/>
        </w:rPr>
      </w:pPr>
    </w:p>
    <w:p w14:paraId="0C3F6707" w14:textId="77601FED" w:rsidR="009C79BC" w:rsidRPr="009C79BC" w:rsidRDefault="009C79BC" w:rsidP="009C79BC">
      <w:pPr>
        <w:rPr>
          <w:sz w:val="24"/>
          <w:szCs w:val="24"/>
        </w:rPr>
      </w:pPr>
    </w:p>
    <w:p w14:paraId="3DB5C3A1" w14:textId="011ECD23" w:rsidR="009C79BC" w:rsidRPr="009C79BC" w:rsidRDefault="009C79BC" w:rsidP="009C79BC">
      <w:pPr>
        <w:rPr>
          <w:sz w:val="24"/>
          <w:szCs w:val="24"/>
        </w:rPr>
      </w:pPr>
    </w:p>
    <w:p w14:paraId="15B05C6F" w14:textId="29D6C1F4" w:rsidR="009C79BC" w:rsidRPr="009C79BC" w:rsidRDefault="009C79BC" w:rsidP="009C79BC">
      <w:pPr>
        <w:rPr>
          <w:sz w:val="24"/>
          <w:szCs w:val="24"/>
        </w:rPr>
      </w:pPr>
    </w:p>
    <w:p w14:paraId="2EDB7264" w14:textId="33C01FC3" w:rsidR="009C79BC" w:rsidRDefault="009C79BC" w:rsidP="009C79BC">
      <w:pPr>
        <w:rPr>
          <w:sz w:val="24"/>
          <w:szCs w:val="24"/>
        </w:rPr>
      </w:pPr>
    </w:p>
    <w:p w14:paraId="4220958C" w14:textId="77777777" w:rsidR="00571B7D" w:rsidRDefault="009C79BC" w:rsidP="00A8558B">
      <w:pPr>
        <w:tabs>
          <w:tab w:val="left" w:pos="3494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71B7D">
        <w:rPr>
          <w:sz w:val="24"/>
          <w:szCs w:val="24"/>
        </w:rPr>
        <w:t xml:space="preserve">Enrolments are now being taken for 2022.  I have highlighted my recommended classes for you based on </w:t>
      </w:r>
    </w:p>
    <w:p w14:paraId="4E44D864" w14:textId="422E6253" w:rsidR="00F17BD0" w:rsidRDefault="00F17BD0" w:rsidP="00A8558B">
      <w:pPr>
        <w:tabs>
          <w:tab w:val="left" w:pos="3494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571B7D">
        <w:rPr>
          <w:sz w:val="24"/>
          <w:szCs w:val="24"/>
        </w:rPr>
        <w:t>the classes you have don</w:t>
      </w:r>
      <w:r w:rsidR="006230E9">
        <w:rPr>
          <w:sz w:val="24"/>
          <w:szCs w:val="24"/>
        </w:rPr>
        <w:t xml:space="preserve">e this year, but you are welcome to enrol in new or extra classes as well.  </w:t>
      </w:r>
    </w:p>
    <w:p w14:paraId="6C8F4B39" w14:textId="087ED682" w:rsidR="009C79BC" w:rsidRPr="009C79BC" w:rsidRDefault="00F17BD0" w:rsidP="00A8558B">
      <w:pPr>
        <w:tabs>
          <w:tab w:val="left" w:pos="3494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6230E9">
        <w:rPr>
          <w:sz w:val="24"/>
          <w:szCs w:val="24"/>
        </w:rPr>
        <w:t>Enrolments can be placed online or</w:t>
      </w:r>
      <w:r w:rsidR="00A8558B">
        <w:rPr>
          <w:sz w:val="24"/>
          <w:szCs w:val="24"/>
        </w:rPr>
        <w:t xml:space="preserve"> by returning the attached form.</w:t>
      </w:r>
    </w:p>
    <w:sectPr w:rsidR="009C79BC" w:rsidRPr="009C79BC" w:rsidSect="00BF5F8F">
      <w:pgSz w:w="16838" w:h="11906" w:orient="landscape"/>
      <w:pgMar w:top="0" w:right="0" w:bottom="0" w:left="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B1324" w14:textId="77777777" w:rsidR="00466456" w:rsidRDefault="00466456" w:rsidP="00455D91">
      <w:pPr>
        <w:spacing w:after="0" w:line="240" w:lineRule="auto"/>
      </w:pPr>
      <w:r>
        <w:separator/>
      </w:r>
    </w:p>
  </w:endnote>
  <w:endnote w:type="continuationSeparator" w:id="0">
    <w:p w14:paraId="4C264B51" w14:textId="77777777" w:rsidR="00466456" w:rsidRDefault="00466456" w:rsidP="00455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4F4AA" w14:textId="77777777" w:rsidR="00466456" w:rsidRDefault="00466456" w:rsidP="00455D91">
      <w:pPr>
        <w:spacing w:after="0" w:line="240" w:lineRule="auto"/>
      </w:pPr>
      <w:r>
        <w:separator/>
      </w:r>
    </w:p>
  </w:footnote>
  <w:footnote w:type="continuationSeparator" w:id="0">
    <w:p w14:paraId="741752D3" w14:textId="77777777" w:rsidR="00466456" w:rsidRDefault="00466456" w:rsidP="00455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33A35"/>
    <w:multiLevelType w:val="multilevel"/>
    <w:tmpl w:val="6108CA9A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405A0E56"/>
    <w:multiLevelType w:val="multilevel"/>
    <w:tmpl w:val="CE18002C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C385D8D"/>
    <w:multiLevelType w:val="multilevel"/>
    <w:tmpl w:val="817AA510"/>
    <w:lvl w:ilvl="0">
      <w:start w:val="1"/>
      <w:numFmt w:val="decimal"/>
      <w:lvlText w:val="%1.0"/>
      <w:lvlJc w:val="left"/>
      <w:pPr>
        <w:ind w:left="435" w:hanging="43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DAxNjA0NzS1sDBR0lEKTi0uzszPAymwrAUAcvnmzywAAAA="/>
  </w:docVars>
  <w:rsids>
    <w:rsidRoot w:val="00E66B66"/>
    <w:rsid w:val="00004420"/>
    <w:rsid w:val="00005272"/>
    <w:rsid w:val="00006F3E"/>
    <w:rsid w:val="0001280F"/>
    <w:rsid w:val="00012F16"/>
    <w:rsid w:val="00014293"/>
    <w:rsid w:val="00017138"/>
    <w:rsid w:val="00020093"/>
    <w:rsid w:val="00023107"/>
    <w:rsid w:val="000252DF"/>
    <w:rsid w:val="000266EE"/>
    <w:rsid w:val="00031CF7"/>
    <w:rsid w:val="00034006"/>
    <w:rsid w:val="00034828"/>
    <w:rsid w:val="00035B4D"/>
    <w:rsid w:val="00035DE8"/>
    <w:rsid w:val="00051BBC"/>
    <w:rsid w:val="00057E92"/>
    <w:rsid w:val="00062373"/>
    <w:rsid w:val="00065E95"/>
    <w:rsid w:val="00066605"/>
    <w:rsid w:val="00074308"/>
    <w:rsid w:val="0007571C"/>
    <w:rsid w:val="00077B2D"/>
    <w:rsid w:val="000806D7"/>
    <w:rsid w:val="00083B76"/>
    <w:rsid w:val="000876A7"/>
    <w:rsid w:val="00094777"/>
    <w:rsid w:val="00094E87"/>
    <w:rsid w:val="000A211D"/>
    <w:rsid w:val="000A5F32"/>
    <w:rsid w:val="000B0753"/>
    <w:rsid w:val="000B2955"/>
    <w:rsid w:val="000B4F91"/>
    <w:rsid w:val="000B5B44"/>
    <w:rsid w:val="000D49C1"/>
    <w:rsid w:val="000E123C"/>
    <w:rsid w:val="000E53B0"/>
    <w:rsid w:val="000E6D26"/>
    <w:rsid w:val="000F2FA8"/>
    <w:rsid w:val="000F42CA"/>
    <w:rsid w:val="001036C6"/>
    <w:rsid w:val="001050F4"/>
    <w:rsid w:val="001057C6"/>
    <w:rsid w:val="00105943"/>
    <w:rsid w:val="00112488"/>
    <w:rsid w:val="001146EA"/>
    <w:rsid w:val="001248C1"/>
    <w:rsid w:val="00125BA1"/>
    <w:rsid w:val="00134383"/>
    <w:rsid w:val="0013610C"/>
    <w:rsid w:val="00142B79"/>
    <w:rsid w:val="00144169"/>
    <w:rsid w:val="0014659D"/>
    <w:rsid w:val="00147222"/>
    <w:rsid w:val="00153357"/>
    <w:rsid w:val="001726D8"/>
    <w:rsid w:val="0017281F"/>
    <w:rsid w:val="00176AC8"/>
    <w:rsid w:val="00185C4E"/>
    <w:rsid w:val="0018611E"/>
    <w:rsid w:val="00193F61"/>
    <w:rsid w:val="0019520B"/>
    <w:rsid w:val="001A1ABA"/>
    <w:rsid w:val="001A5E31"/>
    <w:rsid w:val="001B1A1C"/>
    <w:rsid w:val="001C62A6"/>
    <w:rsid w:val="001C6FC6"/>
    <w:rsid w:val="001D2A3F"/>
    <w:rsid w:val="001D4E89"/>
    <w:rsid w:val="001E1013"/>
    <w:rsid w:val="001E324B"/>
    <w:rsid w:val="001E78EC"/>
    <w:rsid w:val="001F16CD"/>
    <w:rsid w:val="001F63B5"/>
    <w:rsid w:val="00200266"/>
    <w:rsid w:val="002016CA"/>
    <w:rsid w:val="00201E4F"/>
    <w:rsid w:val="002024F3"/>
    <w:rsid w:val="00210A7D"/>
    <w:rsid w:val="0021182B"/>
    <w:rsid w:val="0021276C"/>
    <w:rsid w:val="002206CA"/>
    <w:rsid w:val="00222A04"/>
    <w:rsid w:val="00225F53"/>
    <w:rsid w:val="002336F1"/>
    <w:rsid w:val="002413E5"/>
    <w:rsid w:val="00241D15"/>
    <w:rsid w:val="00243FC3"/>
    <w:rsid w:val="002524C6"/>
    <w:rsid w:val="00252C9E"/>
    <w:rsid w:val="00255E8B"/>
    <w:rsid w:val="00263B09"/>
    <w:rsid w:val="00283A1E"/>
    <w:rsid w:val="00284218"/>
    <w:rsid w:val="00287043"/>
    <w:rsid w:val="00290A3C"/>
    <w:rsid w:val="00291BD1"/>
    <w:rsid w:val="00292FE4"/>
    <w:rsid w:val="002949DA"/>
    <w:rsid w:val="002A1244"/>
    <w:rsid w:val="002B655A"/>
    <w:rsid w:val="002C58CE"/>
    <w:rsid w:val="002D0074"/>
    <w:rsid w:val="002D1BB7"/>
    <w:rsid w:val="002D26BD"/>
    <w:rsid w:val="002E74F7"/>
    <w:rsid w:val="002F0555"/>
    <w:rsid w:val="002F3A9F"/>
    <w:rsid w:val="002F50FA"/>
    <w:rsid w:val="002F63B5"/>
    <w:rsid w:val="00301FE1"/>
    <w:rsid w:val="0030758F"/>
    <w:rsid w:val="00307799"/>
    <w:rsid w:val="003120B3"/>
    <w:rsid w:val="00314285"/>
    <w:rsid w:val="0031502B"/>
    <w:rsid w:val="00320EED"/>
    <w:rsid w:val="003227A6"/>
    <w:rsid w:val="00324585"/>
    <w:rsid w:val="00335A51"/>
    <w:rsid w:val="003404D8"/>
    <w:rsid w:val="00341288"/>
    <w:rsid w:val="003445E9"/>
    <w:rsid w:val="00356AA7"/>
    <w:rsid w:val="00360B59"/>
    <w:rsid w:val="00365A63"/>
    <w:rsid w:val="003747CC"/>
    <w:rsid w:val="00375E40"/>
    <w:rsid w:val="003826B5"/>
    <w:rsid w:val="0038585B"/>
    <w:rsid w:val="00392A25"/>
    <w:rsid w:val="00393360"/>
    <w:rsid w:val="003A3C57"/>
    <w:rsid w:val="003A3D20"/>
    <w:rsid w:val="003B1CC3"/>
    <w:rsid w:val="003B3F07"/>
    <w:rsid w:val="003B55F4"/>
    <w:rsid w:val="003B668A"/>
    <w:rsid w:val="003B7FBC"/>
    <w:rsid w:val="003C49F1"/>
    <w:rsid w:val="003C7005"/>
    <w:rsid w:val="003C76D1"/>
    <w:rsid w:val="003D4D93"/>
    <w:rsid w:val="003E582E"/>
    <w:rsid w:val="003E5BE3"/>
    <w:rsid w:val="003F0AB6"/>
    <w:rsid w:val="003F2D01"/>
    <w:rsid w:val="003F3582"/>
    <w:rsid w:val="003F4BD2"/>
    <w:rsid w:val="0040022B"/>
    <w:rsid w:val="0040296E"/>
    <w:rsid w:val="00402BD7"/>
    <w:rsid w:val="00424DCE"/>
    <w:rsid w:val="0043051C"/>
    <w:rsid w:val="00431F36"/>
    <w:rsid w:val="004326A8"/>
    <w:rsid w:val="00441315"/>
    <w:rsid w:val="0044253E"/>
    <w:rsid w:val="00444ACC"/>
    <w:rsid w:val="00446566"/>
    <w:rsid w:val="00450BE2"/>
    <w:rsid w:val="0045370A"/>
    <w:rsid w:val="00455D91"/>
    <w:rsid w:val="00457AD8"/>
    <w:rsid w:val="00462C0D"/>
    <w:rsid w:val="00463577"/>
    <w:rsid w:val="00465FC1"/>
    <w:rsid w:val="00466456"/>
    <w:rsid w:val="00466842"/>
    <w:rsid w:val="004714E5"/>
    <w:rsid w:val="00471E39"/>
    <w:rsid w:val="004776A1"/>
    <w:rsid w:val="00485DE6"/>
    <w:rsid w:val="004920A3"/>
    <w:rsid w:val="00495685"/>
    <w:rsid w:val="004A5E36"/>
    <w:rsid w:val="004B226F"/>
    <w:rsid w:val="004C763B"/>
    <w:rsid w:val="004D1280"/>
    <w:rsid w:val="004D3C41"/>
    <w:rsid w:val="004D6BC4"/>
    <w:rsid w:val="004E0B3E"/>
    <w:rsid w:val="004E163B"/>
    <w:rsid w:val="004E4673"/>
    <w:rsid w:val="0050059A"/>
    <w:rsid w:val="00500907"/>
    <w:rsid w:val="00501C8B"/>
    <w:rsid w:val="00503A35"/>
    <w:rsid w:val="00504F1D"/>
    <w:rsid w:val="00505BC9"/>
    <w:rsid w:val="005117C7"/>
    <w:rsid w:val="00513F04"/>
    <w:rsid w:val="005179DC"/>
    <w:rsid w:val="00521A8A"/>
    <w:rsid w:val="005313E3"/>
    <w:rsid w:val="00537188"/>
    <w:rsid w:val="0054092A"/>
    <w:rsid w:val="0054345E"/>
    <w:rsid w:val="00545D42"/>
    <w:rsid w:val="00546B09"/>
    <w:rsid w:val="00546BE5"/>
    <w:rsid w:val="00550A42"/>
    <w:rsid w:val="00551739"/>
    <w:rsid w:val="0056499A"/>
    <w:rsid w:val="005667D8"/>
    <w:rsid w:val="00571B7D"/>
    <w:rsid w:val="00574741"/>
    <w:rsid w:val="00575EBF"/>
    <w:rsid w:val="00577651"/>
    <w:rsid w:val="00583C27"/>
    <w:rsid w:val="00585CA9"/>
    <w:rsid w:val="00590C16"/>
    <w:rsid w:val="005968E5"/>
    <w:rsid w:val="005A1E74"/>
    <w:rsid w:val="005A47F3"/>
    <w:rsid w:val="005A49DB"/>
    <w:rsid w:val="005C0C97"/>
    <w:rsid w:val="005D3D71"/>
    <w:rsid w:val="005D4EB9"/>
    <w:rsid w:val="005E0E6F"/>
    <w:rsid w:val="005E52D2"/>
    <w:rsid w:val="005F6788"/>
    <w:rsid w:val="005F7180"/>
    <w:rsid w:val="005F7FAD"/>
    <w:rsid w:val="006024C0"/>
    <w:rsid w:val="00613360"/>
    <w:rsid w:val="00613C8A"/>
    <w:rsid w:val="00616D53"/>
    <w:rsid w:val="006230E9"/>
    <w:rsid w:val="00634A62"/>
    <w:rsid w:val="0063513D"/>
    <w:rsid w:val="00646356"/>
    <w:rsid w:val="006606B3"/>
    <w:rsid w:val="00666452"/>
    <w:rsid w:val="00666D84"/>
    <w:rsid w:val="0067474C"/>
    <w:rsid w:val="0069241F"/>
    <w:rsid w:val="00697312"/>
    <w:rsid w:val="006A0C67"/>
    <w:rsid w:val="006B73DB"/>
    <w:rsid w:val="006C61F7"/>
    <w:rsid w:val="006D1310"/>
    <w:rsid w:val="006D359E"/>
    <w:rsid w:val="006D7460"/>
    <w:rsid w:val="006F7B3E"/>
    <w:rsid w:val="00700881"/>
    <w:rsid w:val="007051A7"/>
    <w:rsid w:val="00707330"/>
    <w:rsid w:val="007154FD"/>
    <w:rsid w:val="00715788"/>
    <w:rsid w:val="00720DB6"/>
    <w:rsid w:val="00726693"/>
    <w:rsid w:val="00730841"/>
    <w:rsid w:val="00732BCF"/>
    <w:rsid w:val="00734053"/>
    <w:rsid w:val="00734F27"/>
    <w:rsid w:val="00743624"/>
    <w:rsid w:val="00746C78"/>
    <w:rsid w:val="00753D92"/>
    <w:rsid w:val="00755736"/>
    <w:rsid w:val="00761F60"/>
    <w:rsid w:val="00766FB7"/>
    <w:rsid w:val="00771E5C"/>
    <w:rsid w:val="00774610"/>
    <w:rsid w:val="00775E2A"/>
    <w:rsid w:val="00781074"/>
    <w:rsid w:val="007814C0"/>
    <w:rsid w:val="00787A7E"/>
    <w:rsid w:val="00797685"/>
    <w:rsid w:val="007A64B8"/>
    <w:rsid w:val="007A7181"/>
    <w:rsid w:val="007B1682"/>
    <w:rsid w:val="007B6255"/>
    <w:rsid w:val="007B7E06"/>
    <w:rsid w:val="007D1326"/>
    <w:rsid w:val="007D1B3E"/>
    <w:rsid w:val="007D26E0"/>
    <w:rsid w:val="007D2E45"/>
    <w:rsid w:val="007E112D"/>
    <w:rsid w:val="007E35E8"/>
    <w:rsid w:val="007E683C"/>
    <w:rsid w:val="007F02C1"/>
    <w:rsid w:val="00804B33"/>
    <w:rsid w:val="0080687E"/>
    <w:rsid w:val="00814050"/>
    <w:rsid w:val="0082185E"/>
    <w:rsid w:val="008245A6"/>
    <w:rsid w:val="00825052"/>
    <w:rsid w:val="00830141"/>
    <w:rsid w:val="00843667"/>
    <w:rsid w:val="00843DC0"/>
    <w:rsid w:val="008517A2"/>
    <w:rsid w:val="008549FD"/>
    <w:rsid w:val="00855162"/>
    <w:rsid w:val="008621A1"/>
    <w:rsid w:val="00866344"/>
    <w:rsid w:val="00867575"/>
    <w:rsid w:val="00867EE0"/>
    <w:rsid w:val="008711E3"/>
    <w:rsid w:val="0087563E"/>
    <w:rsid w:val="00884F7B"/>
    <w:rsid w:val="00885ECE"/>
    <w:rsid w:val="008864A7"/>
    <w:rsid w:val="00893E20"/>
    <w:rsid w:val="008A2A94"/>
    <w:rsid w:val="008B5EC3"/>
    <w:rsid w:val="008B7CB5"/>
    <w:rsid w:val="008C257C"/>
    <w:rsid w:val="008D0B7F"/>
    <w:rsid w:val="008D4D30"/>
    <w:rsid w:val="008E1043"/>
    <w:rsid w:val="008E6F37"/>
    <w:rsid w:val="008E7F4B"/>
    <w:rsid w:val="008F2F5C"/>
    <w:rsid w:val="008F627D"/>
    <w:rsid w:val="008F75DD"/>
    <w:rsid w:val="009122DA"/>
    <w:rsid w:val="00912573"/>
    <w:rsid w:val="009140C5"/>
    <w:rsid w:val="0091429D"/>
    <w:rsid w:val="0091449C"/>
    <w:rsid w:val="00916F1F"/>
    <w:rsid w:val="00920584"/>
    <w:rsid w:val="00931069"/>
    <w:rsid w:val="00933EE0"/>
    <w:rsid w:val="00940D02"/>
    <w:rsid w:val="009452F1"/>
    <w:rsid w:val="00952411"/>
    <w:rsid w:val="00952B97"/>
    <w:rsid w:val="00956E08"/>
    <w:rsid w:val="00960B9E"/>
    <w:rsid w:val="009625DD"/>
    <w:rsid w:val="009670D6"/>
    <w:rsid w:val="009836CA"/>
    <w:rsid w:val="00984A71"/>
    <w:rsid w:val="00986B2D"/>
    <w:rsid w:val="009A2B8D"/>
    <w:rsid w:val="009A310C"/>
    <w:rsid w:val="009A42E6"/>
    <w:rsid w:val="009A53DC"/>
    <w:rsid w:val="009A75AE"/>
    <w:rsid w:val="009A7B03"/>
    <w:rsid w:val="009B2BEE"/>
    <w:rsid w:val="009C31AB"/>
    <w:rsid w:val="009C442A"/>
    <w:rsid w:val="009C4BA5"/>
    <w:rsid w:val="009C6266"/>
    <w:rsid w:val="009C79BC"/>
    <w:rsid w:val="009D05CA"/>
    <w:rsid w:val="009E051A"/>
    <w:rsid w:val="009E36FE"/>
    <w:rsid w:val="009F5BB9"/>
    <w:rsid w:val="00A03548"/>
    <w:rsid w:val="00A04F26"/>
    <w:rsid w:val="00A0515B"/>
    <w:rsid w:val="00A1115A"/>
    <w:rsid w:val="00A11D85"/>
    <w:rsid w:val="00A12BDD"/>
    <w:rsid w:val="00A15170"/>
    <w:rsid w:val="00A152F4"/>
    <w:rsid w:val="00A20F98"/>
    <w:rsid w:val="00A22FED"/>
    <w:rsid w:val="00A24397"/>
    <w:rsid w:val="00A27596"/>
    <w:rsid w:val="00A32495"/>
    <w:rsid w:val="00A348C4"/>
    <w:rsid w:val="00A36458"/>
    <w:rsid w:val="00A36499"/>
    <w:rsid w:val="00A4141E"/>
    <w:rsid w:val="00A42756"/>
    <w:rsid w:val="00A54684"/>
    <w:rsid w:val="00A620CA"/>
    <w:rsid w:val="00A625B4"/>
    <w:rsid w:val="00A62AAA"/>
    <w:rsid w:val="00A7785D"/>
    <w:rsid w:val="00A807F7"/>
    <w:rsid w:val="00A82F3E"/>
    <w:rsid w:val="00A8558B"/>
    <w:rsid w:val="00A8799F"/>
    <w:rsid w:val="00A94255"/>
    <w:rsid w:val="00AA4299"/>
    <w:rsid w:val="00AA76A1"/>
    <w:rsid w:val="00AB113F"/>
    <w:rsid w:val="00AB4587"/>
    <w:rsid w:val="00AD3E7E"/>
    <w:rsid w:val="00AD5D8B"/>
    <w:rsid w:val="00AD773C"/>
    <w:rsid w:val="00AE32A0"/>
    <w:rsid w:val="00AE619A"/>
    <w:rsid w:val="00AF0FCA"/>
    <w:rsid w:val="00AF42ED"/>
    <w:rsid w:val="00AF5ED5"/>
    <w:rsid w:val="00AF6FFB"/>
    <w:rsid w:val="00B00506"/>
    <w:rsid w:val="00B02919"/>
    <w:rsid w:val="00B0690F"/>
    <w:rsid w:val="00B20104"/>
    <w:rsid w:val="00B22469"/>
    <w:rsid w:val="00B22535"/>
    <w:rsid w:val="00B23EC6"/>
    <w:rsid w:val="00B25877"/>
    <w:rsid w:val="00B25ED0"/>
    <w:rsid w:val="00B4083D"/>
    <w:rsid w:val="00B41396"/>
    <w:rsid w:val="00B43748"/>
    <w:rsid w:val="00B52CFC"/>
    <w:rsid w:val="00B57CF1"/>
    <w:rsid w:val="00B62290"/>
    <w:rsid w:val="00B62357"/>
    <w:rsid w:val="00B67C37"/>
    <w:rsid w:val="00B70191"/>
    <w:rsid w:val="00B71493"/>
    <w:rsid w:val="00B806D9"/>
    <w:rsid w:val="00B8257A"/>
    <w:rsid w:val="00B97E25"/>
    <w:rsid w:val="00BA4932"/>
    <w:rsid w:val="00BB2E0E"/>
    <w:rsid w:val="00BB521D"/>
    <w:rsid w:val="00BC1CA4"/>
    <w:rsid w:val="00BC3E35"/>
    <w:rsid w:val="00BD0C5D"/>
    <w:rsid w:val="00BD0FF5"/>
    <w:rsid w:val="00BD5B47"/>
    <w:rsid w:val="00BF5F8F"/>
    <w:rsid w:val="00BF62D4"/>
    <w:rsid w:val="00BF6A00"/>
    <w:rsid w:val="00C03328"/>
    <w:rsid w:val="00C1023F"/>
    <w:rsid w:val="00C1088A"/>
    <w:rsid w:val="00C13A49"/>
    <w:rsid w:val="00C15123"/>
    <w:rsid w:val="00C15A40"/>
    <w:rsid w:val="00C20556"/>
    <w:rsid w:val="00C208B1"/>
    <w:rsid w:val="00C22036"/>
    <w:rsid w:val="00C228F2"/>
    <w:rsid w:val="00C30173"/>
    <w:rsid w:val="00C312CF"/>
    <w:rsid w:val="00C45616"/>
    <w:rsid w:val="00C45A82"/>
    <w:rsid w:val="00C45D84"/>
    <w:rsid w:val="00C5535E"/>
    <w:rsid w:val="00C565D6"/>
    <w:rsid w:val="00C56F20"/>
    <w:rsid w:val="00C60664"/>
    <w:rsid w:val="00C66E2B"/>
    <w:rsid w:val="00C70490"/>
    <w:rsid w:val="00C71C05"/>
    <w:rsid w:val="00C73FAA"/>
    <w:rsid w:val="00C77403"/>
    <w:rsid w:val="00C96904"/>
    <w:rsid w:val="00CA69FB"/>
    <w:rsid w:val="00CB2A29"/>
    <w:rsid w:val="00CB2F3D"/>
    <w:rsid w:val="00CB6542"/>
    <w:rsid w:val="00CC15C0"/>
    <w:rsid w:val="00CC2BB0"/>
    <w:rsid w:val="00CD1CC3"/>
    <w:rsid w:val="00CD2F41"/>
    <w:rsid w:val="00CE624A"/>
    <w:rsid w:val="00CE680F"/>
    <w:rsid w:val="00CE7F8D"/>
    <w:rsid w:val="00CF1F9C"/>
    <w:rsid w:val="00CF2413"/>
    <w:rsid w:val="00CF269C"/>
    <w:rsid w:val="00CF36FD"/>
    <w:rsid w:val="00CF6180"/>
    <w:rsid w:val="00CF6CD4"/>
    <w:rsid w:val="00D211A7"/>
    <w:rsid w:val="00D2259E"/>
    <w:rsid w:val="00D25415"/>
    <w:rsid w:val="00D262CB"/>
    <w:rsid w:val="00D27B00"/>
    <w:rsid w:val="00D30121"/>
    <w:rsid w:val="00D304A7"/>
    <w:rsid w:val="00D32E84"/>
    <w:rsid w:val="00D33F8A"/>
    <w:rsid w:val="00D54690"/>
    <w:rsid w:val="00D567BE"/>
    <w:rsid w:val="00D6534D"/>
    <w:rsid w:val="00D67F28"/>
    <w:rsid w:val="00D7075F"/>
    <w:rsid w:val="00D71133"/>
    <w:rsid w:val="00D81DB2"/>
    <w:rsid w:val="00D82762"/>
    <w:rsid w:val="00D830FD"/>
    <w:rsid w:val="00D8417D"/>
    <w:rsid w:val="00D85BE2"/>
    <w:rsid w:val="00D8738F"/>
    <w:rsid w:val="00D95DB8"/>
    <w:rsid w:val="00D97049"/>
    <w:rsid w:val="00D97903"/>
    <w:rsid w:val="00DA22AB"/>
    <w:rsid w:val="00DA253A"/>
    <w:rsid w:val="00DB02F1"/>
    <w:rsid w:val="00DB4E11"/>
    <w:rsid w:val="00DB7D3C"/>
    <w:rsid w:val="00DC4DB3"/>
    <w:rsid w:val="00DD6DC0"/>
    <w:rsid w:val="00DE00AC"/>
    <w:rsid w:val="00DE1D23"/>
    <w:rsid w:val="00DE3889"/>
    <w:rsid w:val="00DF569A"/>
    <w:rsid w:val="00E026C8"/>
    <w:rsid w:val="00E07B1E"/>
    <w:rsid w:val="00E15B1D"/>
    <w:rsid w:val="00E17491"/>
    <w:rsid w:val="00E1781E"/>
    <w:rsid w:val="00E22589"/>
    <w:rsid w:val="00E22F29"/>
    <w:rsid w:val="00E30FD7"/>
    <w:rsid w:val="00E32259"/>
    <w:rsid w:val="00E34044"/>
    <w:rsid w:val="00E34FBE"/>
    <w:rsid w:val="00E36235"/>
    <w:rsid w:val="00E37839"/>
    <w:rsid w:val="00E404F7"/>
    <w:rsid w:val="00E50191"/>
    <w:rsid w:val="00E62DB9"/>
    <w:rsid w:val="00E66B66"/>
    <w:rsid w:val="00E75891"/>
    <w:rsid w:val="00E81C37"/>
    <w:rsid w:val="00E90412"/>
    <w:rsid w:val="00E91C30"/>
    <w:rsid w:val="00EA24F8"/>
    <w:rsid w:val="00EA2AC0"/>
    <w:rsid w:val="00EB1069"/>
    <w:rsid w:val="00EB7007"/>
    <w:rsid w:val="00EC4F3C"/>
    <w:rsid w:val="00ED0400"/>
    <w:rsid w:val="00EE3F75"/>
    <w:rsid w:val="00EE4CAB"/>
    <w:rsid w:val="00EF3913"/>
    <w:rsid w:val="00F03371"/>
    <w:rsid w:val="00F064F2"/>
    <w:rsid w:val="00F14847"/>
    <w:rsid w:val="00F17BD0"/>
    <w:rsid w:val="00F20598"/>
    <w:rsid w:val="00F21E89"/>
    <w:rsid w:val="00F22E38"/>
    <w:rsid w:val="00F27979"/>
    <w:rsid w:val="00F35E54"/>
    <w:rsid w:val="00F52B4B"/>
    <w:rsid w:val="00F61480"/>
    <w:rsid w:val="00F62961"/>
    <w:rsid w:val="00F66720"/>
    <w:rsid w:val="00F84818"/>
    <w:rsid w:val="00F85E01"/>
    <w:rsid w:val="00FA7B7D"/>
    <w:rsid w:val="00FA7D45"/>
    <w:rsid w:val="00FB45D7"/>
    <w:rsid w:val="00FB46AD"/>
    <w:rsid w:val="00FB5A86"/>
    <w:rsid w:val="00FC4F4B"/>
    <w:rsid w:val="00FC6A82"/>
    <w:rsid w:val="00FD0645"/>
    <w:rsid w:val="00FD2521"/>
    <w:rsid w:val="00FE0826"/>
    <w:rsid w:val="00FE5A59"/>
    <w:rsid w:val="00FE62EA"/>
    <w:rsid w:val="00FE6C80"/>
    <w:rsid w:val="00FE797B"/>
    <w:rsid w:val="00FF12FF"/>
    <w:rsid w:val="00FF245E"/>
    <w:rsid w:val="00FF3AC6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DF79D"/>
  <w15:docId w15:val="{792AB53C-ED1C-4934-A18D-7E18FFA07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6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5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D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D91"/>
  </w:style>
  <w:style w:type="paragraph" w:styleId="Footer">
    <w:name w:val="footer"/>
    <w:basedOn w:val="Normal"/>
    <w:link w:val="FooterChar"/>
    <w:uiPriority w:val="99"/>
    <w:unhideWhenUsed/>
    <w:rsid w:val="00455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ne</dc:creator>
  <cp:lastModifiedBy>Janine Tjerkstra</cp:lastModifiedBy>
  <cp:revision>60</cp:revision>
  <cp:lastPrinted>2021-11-11T02:58:00Z</cp:lastPrinted>
  <dcterms:created xsi:type="dcterms:W3CDTF">2021-06-03T04:12:00Z</dcterms:created>
  <dcterms:modified xsi:type="dcterms:W3CDTF">2021-11-11T03:32:00Z</dcterms:modified>
</cp:coreProperties>
</file>